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ซ้อม</w:t>
      </w:r>
      <w:r>
        <w:t xml:space="preserve"> </w:t>
      </w:r>
      <w:r>
        <w:t xml:space="preserve">Demo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รายการ</w:t>
      </w:r>
      <w:r>
        <w:t xml:space="preserve"> </w:t>
      </w:r>
      <w:r>
        <w:t xml:space="preserve">เปิดโต๊ะข่าว</w:t>
      </w:r>
      <w:r>
        <w:t xml:space="preserve"> </w:t>
      </w:r>
      <w:r>
        <w:t xml:space="preserve">PPTV</w:t>
      </w:r>
      <w:r>
        <w:t xml:space="preserve"> </w:t>
      </w:r>
      <w:r>
        <w:t xml:space="preserve">9.35-10.5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8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// สวัสดีครับ // สวัสดีครับ ท่านผู้ทุกท่านนะครับ น้องเฟิร์นสุชาดาแล้วก็บุ๊คพูดให้ชัดนะครับ วันนี้คงต้องติดตามข่าวสารกันอย่างเข้มข้นตลอดทั้งวันนะครับ แล้ว PPTV ก็จัดรายการพิเศษตั้งแต่ 15:00 น. บ่าย 3 ก็คือคดียุบพรรคก้าวไกลนะ หลังจากนั้นมันจะมีคิวน้องเทนนิสนะ วันนี้พลาดไม่ได้นะ วันแรกประมาณ 15:00 นจะลงแข่งขันรอบแรกนะครับ คือตอนนี้ความหวังเหรียญทองมันจะมา ใช่ ๆ พรุ่งนี้นะช่วงนี้ติดตามข่าวยุคพรรคก้าวไกล สลับกับโอลิมปิก // กีฬาก็ต้องเชเหนื่อยมากคือเป็นแฟนดี ๆ เหนื่อย เ่ขาวกับที่เราไปคู่กันได้ไงมีเหตุการณ์ใหญ่ ๆ ชนกันแล้วก็ statement แข่งขันแบบนี้ต้องนั่งจัดรายการช่วงนั้นก็ตอบตัดสลับมาเลย สลับมาคู่กับศาลธรรมนูญ จุดหนึ่งใช่ไหม ออนไลน์นี่อาจจะยิงยาวการวินิจฉัย 3 รัฐธรรมนูญ คดียุบพรรคจะไปน้องเทนนิส ดูทีวี ดูกีฬา ต้องดูจอใหญ่ เต็มนะแบ่งครึ่งนึงไปดูตุลากาล่ะ เพราะต้องส่งไปให้เต็ม ที่ น้องเทนนิสประกาศอย่างนั้นเพราะว่าเธอบอกว่าร่างกายของเธอไม่ไหวละเพราะฉะนั้น วันนี้ก็ติดตามความเคลื่อนไหวบนหน้าจอ PPTV ก็ไม่ต้องเปลี่ยนไปไหนเล ยก็ได้รับชมหมดทุกแบบก็จะพยายามตัดให้ได้ทุกอย่าง แต่เราก็จะมีนักวิชาการมาร่วมวิเคราะห์การยุบพรรคด้วยนะคะ มันมีเรื่องงูเห่า 30 ล้านใช่ไหม ใช่ ที่ ส.ส. ก้าวไกลออกมาเปิด 2499 ในออกมาเปิดบ่มีคนซื้อ 30 ล้านเลยนะก็ตอนแรกวัตถุมีสาว ๆ มาเล่าให้ฟังอยู่แล้วว่ามีคิวบ้างอะไรบ้าง ค่ะ ถึง 30 ล้านประสบการณ์ตรง คนที่ได้รับการติดต่อออกมาบอกเล่าเรื่องราวเองนะครับ แล้ว 30 ล้านนี่มันเกิดขึ้นได้เวลาใกล้ ๆ กับการเปิดตัวนะ พรรคใหม่แต่ไม่ได้ใหม่ซะทีเดียวนะครับ แล้วก็หัวหน้าพรรคก็เป็นหัวหน้าพรรคคนใหม่แต่ก็ไม่ได้ใหม่เดี๋ยวนะผมกำลังพูดถึงพรรคกล้าทำนะครับ ที่ตอนนี้มีอาจารย์แหม่ม ศาสตราจารย์นฤมุล ภิญโญสินวัฒน์ เป็นหัวหน้าพรรคเรียบร้อย แล้วก็เปิดตัว เปิดตัวในช่วงเวลาเดียวกับ Timeline ของการยุบพยุบพรรค ก่อนก่อนยุบพรรค 1 วัน1 วันทำไมต้องมาเปิดช่วงนี้ใช่ทำไมเปิดวันที่ 6 วันที่ 7 คือมันก็ผสมกับข่าวสารที่เคยได้รับมาค่ะ มีงูเห่า งูเห่ารองรับหรือเปล่า ออกมาแล้วจะมาพากันไม่สามารถบอก จำได้เขาจะมากับครึ่พรแล้วตอนนั้นน่ะ ที่บอกเรานะจะโดนสั่งหุบปากไว้อ่ะเขาจะมาทีละครึ่งครับ ประมาณ 26 คนมั้ง ตอนนั้นน่ะที่จะมาเปิดตัวไม่ใช่ ไม่ใช่ ไม่ใช่เขาบอกถ้าหลังยุบพรรค แล้วจะมาเป็นครึ่งพรรค แล้วอาจจะมีจำนวนเงินไหลมาที่บ้านป่ประชารัฐซึ่งก่อนนะเนี่ยมันก็รู้สึกว่ามันเหมือนกับแยกเป็น 2 ฝั่งผู้กองตั้งแต่กูสามารถออกมาแสดงตนว่าเราเป็นฝ่ายเชียร์ลุงป้อมนะ เราสู้ให้ลุงป้อม ก็ถูกฝ่ายกองธรรมนัศ กดดัน ที่สุดแล้วมันเหมือนกับว่ามันกลายเป็นกลายเป็นพรรค 2 ซีก ให้ความรู้สึกคนน ะเพราะสิ่งศักดิ์สิทธิ์ทุกออกเกิดขึ้นเมื่อวาน ค่ะ มันก็ยิ่งไปตอกย้ำ ความเคลื่อนไหวเดิม ๆ แบ่ง แบ่งกลุ่มกันเป็น 2 กลุ่มก็ทำทำ ไม่ใช่ทอ อำ ทำนะคือธรรมนัสไม่มีนะกล้าทำ ก็ทำไม่ถูกแล้วเป็นพักเก่าทำยังไงเศรษฐกิจไทยใช่เป็นพรรคเดิมคือเป็นเหตุมาจากพรรคเศรษฐกิจไทยพักเดิมธรรมนัสซักผ้าทำแล้วผู้ก่อตั้งพรรคก็เป็นคนรอบ ๆ ตัวคนธรรมดา เลขาธิการพรรคก็เป็นรองนายกเทศมนตรีที่พะเยา เพราะฉะนั้นแทบไม่ต้องตีความนะ พรรคนี้มันคือพรรค นอมินีของพระของคุณผู้กองก็ดุเดือดนะแล้วก็เกิดขึ้น1 วัน ที่วันนี้มีกำหนดการสนับสนุนชี้ขาดชะตากรรมของพรรคก้าวไกลค่ะ เพราะว่าเดี๋ยวรอรายงานสด เอาไปด้วยนะครับ จบมาก็อยากทราบว่าบรรดาสมาชิกพรรคหรือว่าบรรดา ส.ส. พรรคในวันนี้ เขาจะรวมตัวกันที่พรรคก้าวไกล เพื่อรอฟังคำวินิจฉัยแล้วจะมีความเคลื่อนไหวอะไรหรือเปล่าเดี๋ยวจะมีรายงานสดก็มาตอนนี้เข้าใจว่ากูอยากจะชวนไปดูเรื่องโจ๊กหน่อยได้ไหม พี่โจคะเมื่อวานมีมติเจนออกมาแล้วออกมาตลอดเอกสารเลยการให้ออกจากราชการไว้ก่อนที่อีกฝ่ายพลตำรวจเอกจิรัฏฐ์พันธุ์เพชรเซ็นไปก่อนหน้านี้ในช่วงที่ไปรักษาการผบตร. นะคะ กฎหมาย ก็คือหมายความว่าที่บิ๊กโจ๊กยื่นอุทธรณ์ไปน่ะ ทางกกต. ธีระวาสเป็นคำสั่งที่เป็นไปด้วยกฎหมาย เป็นไปโดยชอบด้วยกฎหมายแล้วก็เลยยกอุทธรณ์ ทีนี้เรื่องมันยังไม่จบเท่านี้ค่ะ เพราะว่าถ้าจำได้ที่บิ๊กโจ๊กไปให้สัมภาษณ์ว่าภาพผลออกมาเป็นลบก็จะไปฟ้องศาลปกครองขอให้สั่งคุ้มครองชั่วคราวต้องไปต่อที่ศาลปกครองอีกด้านนึงอ่ะทีนี้เรื่องของทางคดีคดีมันก็ยังไม่จบเท่านี้นะเพราะอย่าลืมว่าคดีเว็บพนันที่ดินสคถูกกล่าวหาไปอยู่ในมือของปปชแล้วเมื่อวานเนี่ยไม่รู้จัก ภาพก็ออกมาให้ความเห็นเรื่องนี้บอกว่าจริง ๆ แล้ว สุดท้ายปลายทางนี่ควรที่จะชี้ขาดเรื่องนี้ก็คือปปชนะใช่ครับ ปปชpleaseชี้มูลว่ามีความผิดอันนี้ไม่จบก็จบไปแต่ถ้าเกิดปปชเนี่ยบอกว่าบิ๊กโจ๊กไม่ผิดแต่คือต้องคืนทุกอย่างให้มันจบหมดเลยนะคำสั่งออกจากราชการไว้ก่อนไว้ก่อนไว้รอปปชชี้มูลปปชยกคดีวัดขนาดหมด คำสั่งซื้อของก็หมดลง เขาสั่งมาให้รับกลับเข้ารับราชการใหม่ // ความเห็นของท่านพี่รุจเนี่ยน่าสนใจ คือเดิมทีถ้าใครติดตามมาตลอดท่านนมีความชัดเจนนะมีความในลักษณะที่บิ๊กโจ๊กไม่ได้ประโยชน์นะครับ คือคำสั่งของพี่ต่ายถูกต้องแล้วตำรวจที่ถูกดำเนินคดีอาญาต้องออกจากราชการอันนี้คือความเห็นของมาตลอดแต่เมื่อกรณีนี้กไก่ชี้ขาดแบบนี้แล้วนำทางไปที่ภาพใหญ่นะ วเนี่ย ให้บิ๊กโจ๊กคนที่เขาอยู่ในสายมันจบนี่ ตั้งข้อครหา ว่านายตำรวจที่ถูกดำเนินคดีลักษณะเดียวกันแบบนี้ ทำไมไม่ทำแบบเขา มาตรฐานนี่ มันควรจะเป็นมาตรฐานเดียวกันไหใเดี๋ยววันไหนขาดนะครับ ก็จะมีประเด็นนี้อีกตำรวจยกตัวอย่างชัด ๆ รักผู้การเป็นไปในแนวทางเดียวกับพี่โจ๊กไหมอันนี้ท่านผู้รู้ตอบคำถามสิ่งที่มันเกิดมาจนมันไม่ใช่แค่แต่ว่ามันมีวิบากกรรมอีกอันหนึ่งนะ ก็คือ ปปง. ก็เหมือนไม้อีกตัวล่าสุดนะครับ ทางปปง. ก็ออกเป็นแจ้งข่าวครับ ว่าที่ประชุมคณะกรรมการธุรกรรมมีมติเอกฉันท์ ว่ามันมีข้อเท็จจริงปรากฏ ว่ามีการนำเงินความผิดมูลฐานไปชำระเบี้ยประกันบางส่วนตามสัญญาประกันชีวิตของพลเอกสุรเชษฐ์หักพาลและภรรยาผู้เอาประกันได้เวนคืนกรมธรรม์ประกันชีวิตหรือว่าเงินที่ราชการเป็นคืนกรมธรรม์บางส่วนทรัพย์สินที่มาจากการกระทำความผิด ฉะนั้น มีมติให้อายัดเงินในบัญชีพลเอกสุรเชษฐ์และภรรยารวม 3 รายการมูลค่า 480000 บาทอาจารย์ชั่วคราว ตามมาตรา 18 วรรค 1 ตาม พรบป้องกันและปราบปรามการฟอกเงินที่มาจากการเหมือนกับก็ไปสืบสวเงินไม่ทันมันไปจ่ายค่าประกันเบี้ยประกันไปกับพี่โจ๊กมีเส้นทางที่สงสัยก็เชื่อมโยงกันแล้วพ่อไปเอาประกันหรือได้เงินคืนมาได้ประโยชน์คืนมาเนี่ยมันมาจากเงินผิด กฎหมาย อายัดซ้ำมาเลยนะ ตอนนี้ชะตากรรมบิ๊กโจ๊ก ก็เรียกได้ว่าลำบากนะ เป็นเสือ ลำบาก เป็ซื้อลำบากจริง ๆ เราก็ยังมีกรรมการพิจารณาวินัยร้ายแรงอีกนะของท่านศราวุธ การพาณิชย์อันนี้แหละเดี๋ยวสัปดาห์หน้าเนี่ยจะเรียกบิ๊กโจ๊กมารับทราบข้อกล่าวหาแล้วก็ผิดวินัยร้ายแรงหรือเปล่าแต่ท่านศราวุธเนี่ยออกมาให้ข้อมูลเพิ่มเติมว่ากำหนดการเดิมทีที่มีข่าวพี่เฟิร์นบอกว่าสัปดาห์หน้านี่ อาจจะไม่แน่ เพราะว่ารายละเอียดของการทำงานนี่ ตอนนี้มันมีความซับซ้อนมาก แล้วจะต้องสอบพยานอีกหลายปาก ทีนี้ถ้าสอบพยานเสร็จนี่ เรียกมาแน่ แต่ว่ายังไม่ชัดว่าเป็นอาทิตย์หน้า หรือว่าหลังจากนั้นหหรือไม่อันนี้ท่านศราวุธออกมาให้ข้อมูลเพิ่มเติมคือเราพยายามติดต่อท่านอดีตผบตร.ประวัติสายถ้าพร้อมแล้วเนี่ยเดี๋ยวจะได้ต่อสายมาคุยกันนะครับ ท่านเสรีพิศุทธ์เตมียาเวสท่านเคยบอกกับเรานี่แหละ ในเปิดโต๊ะข่าวนี่แหละ บอกท่านเคยเจอแบบบิ๊กโจ๊กหนักกว่านี้อีกนะ หนักกว่านี้อีก แบบนายกทูลเกล้าฯ โปรดเกล้าโปรดเลยแล้วไม่มีกรรมการพิทักษ์คุณธรรมนะ ยุคนั้นไม่มีนะ หลายปีเกษียณศุภณัฐวันนี้เลยอยากถามนั่นแหละดีที่สุดแล้วอ่ะชะตากรรมบิ๊กโจ๊กตอนนี้นะที่สุดในโลกมันไม่ได้หลายเท่าผมนะแล้วมันก็จะไปเส้นทางเดียวกันคือไปศาลปกครองตอนคุณเสรีพิศุทธ์นี่เขาบอก ผมก็เหมือนกัน ผมก็โดนเอกฉันท์มาทุกขั้นตอนเหมือนกัน พอตอนลงตอนอนุวินัยผมโดนปุ๊บสุดท้ายนี่ไปประตูสุดท้ายศาลปกครองคืนหมดนะ คือทุกอย่างเลย คืนทุกอย่างให้หมดแต่เกษียณแล้วเกษียณแล้วก็ทำอะไรไม่ได้แล้วฉะนั้นเส้นทางพี่โจ๊กวันนี้มาเหมือนเกือบปลายทางปลายทางที่ใกล้เคียงกันฉะนั้นถ้าสัญญาณมาแล้วก็เราคงจะได้คุยกันคือมุมท่านเสรีน่าสนใจมากเพราะว่าความเห็นของท่านเสรีพิศุทธ์บอกว่าเรื่องของบิ๊กโจ๊กจริง ๆ มองแล้วก็ถือว่าเหนือความคาดหมายนะ แล้วท่านเสรีบอกว่า ถ้าอะไรที่ทำให้ข้อมูลแล้วเป็นประโยชน์ที่จะทำให้บิ๊กโจ๊กสู้คดีได้นี่ ก็เหมือนกับพร้อมเป็นพยานให้ด้วยนะ // ในชั้นศาลปกครองสูงสุดนะครับ // มีเสียงบางช่วงนะ นะคะSiri ของกพรที่ออกมาเป็นคำสั่งที่เหนือความคาดหมายมากแล้วก็ความเห็นที่กดเองบอกว่าเป็นคำสั่งที่ไม่ชอบแล้วก็ยังติดใจเรื่องเกณฑ์คำวินิจฉัยที่ออกมาเพราะว่าไม่ได้มีการยกความเห็นของกฤษฎีกามาอ้างอิงเลย แต่ว่าในมุมของอำนาจในการพิจารณาก็ถือเป็นอำนาจของ กพคตร .นั่นแหละเพราะว่าถ้าเราไปเทียบศาล กพคนี่ยเหมือนเป็นศาลชั้นต้นแต่ถ้าที่สุดแล้วเดี๋ยวก็ต้องไปชี้ขาดที่ศาลปกครองสูงสุดในกระบวนการยุติธรรมเดี๋ยวลองฟังในมุมของท่านเสรีดูนะคะ เอาสวยออกด้วยการไปก่อนคนได้ประโยชน์เยอะสุรเชษฐ์เนี่ยอายุราชการตั้ง 7 ปีอยู่ต่อไป ธีรัชต์ รักก็ไม่ดีขึ้น ธาดาก็ไม่ได้ขึ้น แล้วก็บุญก็ไม่ได้ขึ้น หรือคนที่เป็นผู้ช่วยอยู่ขณะนี้ จะขึ้นไป รองมีหลายคนก็ไม่ได้ขึ้นมันก็ส่วนใหญ่ก็เลยบอกว่าต้องเอาไอ้โจ๊กก่อนไม่ได้นะนะครับ โจ๊กออกก่อนได้โอเคพรุ่งนี้ก็ดีขึ้นขึ้นก็เสวยสุขกันไปก่อนใช่ไหมจะต้องรับกรรมที่หลังไหมแต่อีกเรื่องนึงไปฟังกันเต็ม ๆ แล้วก็น่าจะได้คุยกันนะครับ ท่านเสรีพิศุทธ์เตมียาเวสอยู่ในสายนะครับ สวัสดีครับ สวัสดีครับ สวัสดีครับ ท่ทน เคยพูดกับผมนะวันก่อนที่เราคุยกันว่าจริง ๆ ตอนสมัครผบตร.โดนทูลเกล้าเลยโปรดเกล้าฯ ปั๊บเลยนะแล้วก็ไปสู้ศาลปกครอง วันนี้คุณสุรเชษฐ์ก็เจอไม่ต้องเดินเส้นทางเดียวกันเลยนะมองว่าตอนนี้มีหวังสู้ศาลปกครองยังจะฝึกได้ไหม เดินเส้นทางเดียวกันจริงแต่ไม่เหมือนไม่ค่อยเหมือนกันไม่เหมือนของพี่เนี่ยวันนี้มีคณะการพิทักษ์ระบบคุณธรรมก็ต้องไปศาลปกครองกลางเสียก่อน เสียเวลาตรงนั้น 3 ปี แล้วถึงจะไปศาลปกครองสูงสุดอีก 3 ปี แต่ของสุรเชษฐ์นี่ยอีกอย่างนะการพิทักษ์ระบบคุณธรรมนะ ซึ่งเขากำหนดเวลาไว้แค่ 120 วัน แค่ 4 เดือนนั่นเอง+ 60 + 60 ต้องการใช้เวลาประมาณกี่เดือน4 เดือนของพี่ใช้ปกครอง3 ปีเกือบ 3 ปีแล้ววิชัยขององค์การพิทักษ์ระบบคุณธรรมแล้วเนี่ยมา 60 เลยนะมันก็เกินความคาดหมายนะปกติก็คิดว่า ยังคิดว่า อย่างไรนะ พี่ก็รู้ทั้งข้อเท็จจริง ข้อกฎหมายหมด ถูกไหม แล้วก็ติดตามมาโดยตลอดนะ ก็จะรู้ว่า เอ๊ะ เรื่องนี้มันควรจะวินิจฉัยว่าคำสั่งของกินร้านที่ไม่ชอบด้วยกฎหมาย ด้วยเหตุผลอะไรหรือจะถามก็ถามคิดว่าถ้าเป็นอย่างนี้มันก็ควรจะเป็นอย่างนี้ไม่ 51 ก็ 43 43 นะไม่ต้องเท่ากันแล้วก็กรรมการประธานลงอีกเสียง 60 คือ 60 ก็หมายความว่าโอเค ดูอย่างไรก็แล้วแต่นะ ศาลอิสระจริง ๆ ใครจะไปครอบงำก็ไม่ได้ ใช่ไหม แต่คณะดรรพิทักษ์ระบบคุณธรรมนะ เป็นอิสระ ในการคัดเลือกมาแต่ว่าจะถูกรอองขอมาหรือไม่มันเราไม่เราก็ไม่รู้ว่าเป็นไปได้ไหม // ทีนี้ไปถึงศาลปุ๊บ คุณสุรจะมีสิทธิ์ไปเอาอะไรไปสู้ต่อไปเอาหลักฐานพยานไปเพิ่มได้ไหม ไม่ใช่ไปเพิ่มได้ไหม ก็เริ่มนับหนึ่งเลยล่ะไม่ใช่ว่าไม่ได้นับหนึ่งเลยว่ากันใหม่เลยแล้วว่ากันใหม่เลยระบบใช้ยังไงถนนฝั่งนู้นก็เป็นพอดีให้ต้นทำเป็นตู้เองเราผ่านมาเยอะพวกนี้นะคนไม่เคยผ่านเอาอย่างนั้นว่าเธอ เพียงแค่ออกคำสั่งนะ ออกคำสั่งให้ตั้งคณะกรรมการสอบสวนวินัยสุรเชษฐ์นี่นะ โดยอ้างว่าสุรเชษฐ์ถูกดำเนินคดีอาญา จนกระทั่งถูกตั้งคณะกรรมการสอบสวน พิจารณาแล้วนะ หากจะให้อยู่ในหน้าที่ราชการอาจจะทำให้ไปยุ่งเหยิงกับพยานหลักฐาน แค่นี้พี่ก็คิดว่าคำสั่งตรงนี้ก็ไม่ชอบแล้ว ยังไม่ต้องมามาตรา 120 ของพรบตำรวจเลยนะ ไม่ต้องเอาการพิทักษ์ระบบคุณธรรมเลย แค่ประโยคเนี่ยที่อีกรัฐอ้างว่าถ้าให้สุรเชษฐ์อยู่ต่อไป อาจจะทำให้เกิดความเสียหายแก่ทางราชการ นี่คุณทำไมคุณไปคิดเอาเอง คิดเอาเองไม่ได้ มันต้องมีพยานหลักฐานใช่ไหม ไม่ใช่เห็นคนเดินมาแล้วก็ไปคิดว่าไอ้นี่สงสัยจะไปฆ่าเขา จะไปข่มขืนใครจะไปปล้นใครมันจะต้องเห็นว่าเขากระทำความผิดระวังในข้อเท็จจริงสุรเชษฐ์เขาเป็นไงไปช่วยราชการสำนักนายกยังตรวจสอบไม่เสร็จเลย ตั้งกรรมการสอบสวนก็ได้ ตั้งกรรมการสอบสวนแล้วก็ไปหานายกไปหานายกบอกว่าผมตั้งกรรมการสอบสวนแล้วขอให้ส่งตัวกลับ ท่านนายกไม่รู้เห็นเป็นใจด้วยนะนายกบอก ผมเอาเขามา สำนักนายกผมต้องตรวจสอบเขายังตรวจสอบไม่เสร็จผมจะให้คุณไปได้ยังไงนายกกับออมอกด้วยที่สุด 60 คือมันเหมือนคนละมุมเลยนะ กำลังคิดตามลำดับก่อนยังไม่คิดเรื่องการพิทักษ์ระบบคุณธรรม เอาแบบคำสั่งถ้าใครทำงานก็จะรู้ว่าสมมตินายกตกลงใจจะส่งสุรเชษฐกลับเลนายกก็ต้องให้เจ้าหน้าที่เลขาธิการคำสั่งตัวกับถูกไหม แล้วก็ให้สุรเชษฐ์ถือไป ไปพบอิรัไปรายงานตัวนายกส่งตัวกลับแล้วไม่ใช่ว่าสุรเชษฐ์ยังไม่ถือหนังสือไป แล้วมันออกคำสั่งแล้วนี่ ยังไม่ได้ถือว่ากลับนะ กลับสั่งเลยได้ไง คุณรู้ว่านายกโอเคแล้วก็ไปออกกำลังแล้วเอาเองว่า ถ้าเขาอยู่ในหน้าที่ราชการจะเกิดความเสียหายไม่ได้หรือถึงได้นะมันก็ยังไม่เป็นเหตุให้ออกมันจะต้องมาเข้าอีกข้อหนึงวิเคราะห์ 8 กรณีที่ผู้มีอำนาจเห็นว่าจากการสอบสวนจะ ก็ให้มีอำนาจออกได้ให้มีอำนาจ แปลว่าเขายังไม่ทันมาเลย คุณเพิ่งออกคำสั่ง แล้วคุณบอกแล้วว่าการสอบสวนยังไม่แล้วเสร็จโดยเร็ว คิดเอาเอใครรังแกใคร ก็คิดเอาเอง ประโยคไปสู้ต่อในศาลปกครองต่อได้เลย // ใช่ ๆ นี่ยังไม่พูดถึงมาตรา 120 วรรค 4 ที่จะต้องมาฟังความเห็นกรรมการสอบสวนนะนี่เรากดแค่กดรอนะ คุณก็คิดเองไม่ได้ว่าถามคุณเสถียร คิดดูนะ เขาตั้งกรรมการสอบสวนวันที่ 18 ใช่ไหม รุ่งขึ้น 19 เขาเอาสำนวนไปส่ง ปปช. ใช่ไหม นั่นแหละสำนวนการสอบสวนเสร็จแล้วของตำรวจ ถึงไปส่ง ปปช. แล้วคุณบอกว่าการสอบสวนหย่อมโดยเร็วได้ยังไงอาจจะไม่รู้ อาจจะไม่เข้าใจก็สั่งมา แต่คณะกรรมการพิทักษ์ระบบคุณธรรมมันรู้บ้างไหม เป็นเหมือนกัน ตามปกติ ไม่เห็นตอบเลยต่างภาพรวมและอธิบายโดยย่อก็ยังไม่สามารถวิจารณ์ในรายละเอียดได้ แต่ว่าเฉพาะแค่นี่ยนะขอคำถามก็ผิดแล้ว เวลาเสถียรคิดง่าย ๆ เวลาเราไปฟ้องศาลฐานตั้งโจทย์ เวลาพิจารณาพยานหลักฐานของจำเลย แล้วถึงมาวิเคราะห์ว่าใครผิดใครถูก ถึงจะลงโทษใช่ไหม ไอ้นี่ยังไม่มีอะไรเลยว่ าด้วยการสอบสวนยังไม่แล้วบ่าวเองหมดแล้วใช่ไหมสงสัยเนี่ยคือสารนี่ใครจะไปยุ่งก็ไม่ได้องค์กรอิสระ นายกยังได้เลย ไอ้ตรงนี้นะพรุ่งนี้ก็มาจากการคัดเลือกตามปกตินี่แหละ ให้เรียกว่าตำรวจตั้งหลายคน พี่ก็ยังอยู่ในวังวนเคยถูกหลอกพี่เคยถูกคนอะไรนี่ยนะ อาจจะลืมตัวอาจจะยังไม่ได้คิดด้วยไอ้ตัวนี้ตัวเองเป็นอิสระ ไม่ขึ้นกับใครนะไม่ได้คุยกับใครนะ // คือว่าหลังจากกรรมการพิทักษ์คุณธรรมเสร็จปั๊บนายกก็สามารถทูลเกล้าฯ ได้เลยน ทีนี้ถ้าโกรธก็มาปั๊บก็พ้นเลยรถโดยสมบูรณ์แบบใช่ ใช่ แล้วถึงศาลปกครองอัดสูงสุดนี่ก็ไม่สามารถคุ้มครองชั่วคราวได้ไหม นั่นคือ คือมันต้องไป ผมคงไม่ได้แล้วล่ะ วินิฉัยเบื้องต้นปกครองมาแล้วนี่ทูล เกล้าเพื่อให้พ้นจากตำแหน่ง ทีนี้สุรเชษฐ์นี่ การสู้เขาไม่ดีมีทางเดียวเดินทาง 18ไม่ชอบ อีกแนวทางหนึ่ง คุณทำร้ายผมนี่ เมื่อคำสั่งไม่ชอบ คุณก็ทำผกฎหมายอาญาผมสามารถฟ้องคุณได้ต่อศาลคุณกิตรัตน์ คดีที่ 1 ก็ต้องฟ้องกิจรัตน์คนเดียวก่อน 1577พรบ.ประกอบรัฐธรรมนูญ ถ้าจำไม่ผิดก็ 172 แล้วส่วนปตท.ตลอดเลย 12 คน อายุ 15 หรือ 16 คน คุณรู้อ่ะ คุณไม่มีหน้าที่และอำนาจคุณเป็นวินิจฉัยได้อย่างไ ร ตำรวจปี 47 มีหน้าที่และอำนาจ อย่างผมด้วยอุทธรณ์ พี่ยังอดตลอดเลย ประธาน กตตร. มันเป็นคนปลดพี่ อุทธรณ์เสร็จแล้วพี่ถึงไปศาลปกครองได้ ถ้าพี่ไม่ไปอุทธรณ์พี่ก็ไปศาลปกครองไม่ได้เป็นเท่าที่ฟังดูเหมือนกับว่าการกำจัดบิ๊กโจ๊กออกไปทำให้ทุกคนแฮปปี้หมด ขึ้นเป็นผบตร. คนก็ได้จอขึ้นไป กลับมานี่ คนหมดสิทธิ์หมด คิดมากไปเมื่อกี้ ตากไปสุรเชษฐ์ ก็มีอายุในการ 7 ปีเหมือนกัน ถ้าเกิดได้เป็นปีนี้นะ ขนาดนี้ใครจะเป็นคนที่เป็นผู้ช่วยผบตร. ไปคิดมาก เพราะว่าถึงจะมีอายุราชการ 7 ปีนี่ยนะ17 ปีนะต้องเป็น 7 ปีไม่ใช่ไม่ใช่นะ อาจจะเป็นแค่ 2 ปี หรือเป็นแค่ปีกว่า ๆ การเมืองมันเปิด ไหน ๆ ผมรับราชการตำรวจมา ผมได้ตำแหน่งสูงสุดของตำรวจแล้วการเมืองเปิดก็ไปได้นอกเขียนทันไหม รอนะ ลาออกไปเป็นรัฐมนตรีกระทรวงไหน พี่ก็จำไม่ได้ อายุราชการไม่ได้หรอกจะเป็น 2 ปีแล้วก็ไป หรือว่าถ้าก็ยังไม่ไป นายกก็อยากจะมีสมมุติอยากจะให้ รักมากเลย อยากได้ขึ้น สุรเชษฐ์ ไปเป็นปลัดกระทรวงนี้ได้ไหม OK Byeใครที่เป็นกรรมการพิทักษ์ระบบคุณธรรมนายกยิ่งลักษณ์อยากให้เพียงขวัญขึ้นสมัครหาเรื่องกดแบบพี่เลยไปเป็นเลขาสโมสรได้ไหม คิดว่าคงลึกเลขาปปชปี 1 วิเชียรยังมีอาการอยู่อะไรซึ่งเราไม่เห็นค่าเราไม่ได้ยินเห็นว่าเอาวิเชียรไปเอาพันธุ์มาเป็นพอวิเชียรไปเป็นเลขาสมชปี 1 ขึ้นไปเป็นปลัดกระทรวงธนาคมมันเกี่ยวอะไรกับสำนักงานตำรวจแห่งชาติแล้วแต่ว่ามันอยู่ที่ข้อตกลงสุรเชษฐ์ 7 ปีหรือไม่ทะลึ่งไปคิดมาก คิดมากมันก็เลยเกิดปัญหารุมสุรเชษฐ์ สุรเชษฐ์ไม่ยอมให้ลุงกระซู่ดำเนินคดีนายกบ้างอะไรบ้าง พวกนี้ก็ยิ่งไม่ชอบเอาเลยตัดเลยคงจะต้องฟ้องรอบตัวอีกรอบนะเนี่ยใช่หมดเลยคนเดือดเลยนะ หมามันเข้าไปขย้ำเราเลย ทุกคนเลย แม้แต่แค่พี่ ถูกเรียกไปสำนักนายกจะไม่ออกใช่ไหม ยังไม่ถึงต้องระมัดระวังตัวทุกก้าวเลย ไปต้องไปแต่เช้า เป็นเซ็นชื่อนะ ถ้าเกิดเอ๊ย ไม่ไป หายหัวไปไหน ไม่มีงานทำนี่ เดี๋ยวมาเล่นงาน ก็จัดการไปเลย ต้องระวังตัว ะมาสัมภาษณ์จยังไม่ดีคำสั่งให้ออกแล้วนะ ชาติไปวัชรพลในประธานปปชเนี่ยลูกน้อยหัวใจว่ามันไปสั่งห้ามสถานที่มะรุมจากทุกทางนะแม่จะพูดยังไม่ยอมให้พวกเราก็ต้องช่วยจะเจอรูปนี้ตรวจละเอียดยิบหมดเลยมีอะไรยัดได้ยัดเสียเวลาในการแก้ไขไงไม่ต้องไปสู้กับมันยังเอาข้อหามาตรา 112 ระยะที่ 2 กระบี่ด้วยกันขับถ้าเป็นชาวบ้านเอาตัวไม่รอดแล้วครับ เบื้องต้นนะครับ มันบอกว่าพร้อมเป็นพยานคดีให้กับบิ๊กโจ๊กในชั้นศาลปกครองสูงสุด ที่นี่ถ้าเกิดมีปกครองสูงสุด สุรเชษฐ์ฟ้องเองไงก็ไม่มีอะไรหรอก จะมาหาหรือได้ก็ต้องไปเป็นพยานคดีอาญาศาลอาญาทุจริตชอบไหม อนุก.ตร. ที่ไม่มีหน้าที่มาวินิจฉัยว่าก็ไม่มี วินิจฉัยจัยเรื่องการกีฬาชอบโดยไม่มีได้ยังไง แม้แต่ว่าคณะกรรมการระบบคุณธรรมOK คุณนี่ สุจริตไม่ไม่ได้ต้องไปดูรายละเอียดเอามาเป็นน้ำหนักให้ได้ไหมครับ ถ้าไปถึงจุดประสบการณ์เดิมของท่านนายกสมัครนะครับ น้ำหนักต่าง ๆ เอาไปช่วยเพิ่มน้ำหนักได้ไหม ถ้าไปเป็นพยานในได้เลยหรือแม้กระทั่งเอาอย่างนี้ง่าย ๆ เรื่องของจิตรัตนไอ้ที่บอกว่าโดนอดีตนายตำรวจเนี่ยนะร่วมบุญกันประมาท ทำเรื่องให้เลยจะให้นี่เป็นมือถือไปเอนกที่สำนักนายก วันที่ 28กุมภาพันธ์ 29 กุมภาพันธ์สมัครตั้งกรรมการสอบสวนพี่เดือนออกไปก่อนยังไม่ทันเริ่มสอบถามว่ามันเกี่ยวอะไรอ่ะพี่สู้จนชนะโอเคพี่ก็มาทำงานการเมืองของพี่สส.ไอ้นายเวรที่มันถูกให้ออกไปก่อนไว้ยังอีกนานไหมจะได้รับเพราะว่าหนังสือไอ้พวกนี้ก็อีกาไปร้องกกต.ลำบาก คุณบัติครบฟ้องข้าวสารแขวงดอนเมืองเมียด้วยเพราะไปยื่นด้วยกันต่อศาลแขวงดอนเมือง จำคุก 3 เดือนโดยไม่รอการลงโทษ เมีย 3 เดือนโดยไม่หล่อตอนนี้ยังอยู่ระหว่างเปรียบเทียบ พี่กำลังเปรียบเทียบอีกนิดหนึ่ง ถึงไคลแม็กพอดีถูกจำคุกตำรวจถูกตั้งกรรมการสอบสวน ดำเนินคดีหรือถูกคำพิพากษาหรือเปล่าออกคำสั่งให้พี่ออกจากรายการใกล้จะปิดรับยาเป็นรองผบ.รัชกาลปฏิบัติราชการในตำแหน่งแทนที่จะออกคำสั่งให้ทีนะตอนออกไปตามไปตั้งกรรมการสอบสวนแค่ไม่ร้ายแรงพิพากษาไม่ให้ออกตั้งธรรมดาดำเนินคดียังไม่… เอาออกแล้วนี่ เป็นไงเข้าใจละเข้าใจเราผิดไหมตรงนี้ก่อนนะครับ ขอบคุณพระคุณนะครับ เกา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ซ้อม Demo ASR + PE รายการ เปิดโต๊ะข่าว PPTV 9.35-10.50 น.</dc:title>
  <dc:creator/>
  <cp:keywords/>
  <dcterms:created xsi:type="dcterms:W3CDTF">2024-08-08T09:03:36Z</dcterms:created>
  <dcterms:modified xsi:type="dcterms:W3CDTF">2024-08-08T09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8 สิงหาคม 2567 เวลา 13.00 น.</vt:lpwstr>
  </property>
  <property fmtid="{D5CDD505-2E9C-101B-9397-08002B2CF9AE}" pid="3" name="subtitle">
    <vt:lpwstr/>
  </property>
</Properties>
</file>